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อักษรนำนั้นเป็นอย่างไร สนุกสานเพียงใด เดี๋ยวเราไปดูกันเลยครับเด็ก ๆ ครับ ก่อนอื่นคุณครูคณิตา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การอ่านคำที่มีอักษรนำได้ค่ะ 2.อ่านคำที่มีอักษรนำได้ถูกต้องค่ะ 3.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แต่อย่าลืมว่าร้องไปนี่ ต้องจับประเด็นให้ได้สามารถจับประเด็นให้ได้นะครับ พร้อมแล้วทำอย่างไรดีก่อนจะร้อง 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นั่งในท่าทางที่ตนเองนะคะ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ได้นะครับ คุณครูไม่ว่ากันนะครับโอ้อักษรนำ หนูจงจำเอาไว้นะหนู อ นำ ยนั้นมีอยู่ อ นำ ย นั้นมีอยู่นะหนูมีอยู่ 4 คำ อย่า อยู่อย่าง อยาก ฝากไว้ให้จดจำบางคำมี ห นำ บางคำมี ห นำ เช่นว่า หนำ เหน็ด เหนื่อย หนักหนา เช่น ว่านำ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แขยงถนน ถนัด แถลงจำไว้ให้จะแจ้ง อย่าหน่ายแหนอักษร อย่าหน่ายแหนงอักษรนำปรบมือให้ตนเองครับ อันนี้เป็นเพลงอักษรนำ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มีการใช้อักษรนำเป็นจำนวนมาก เพราะฉะนั้นนักเรียนก็ควรที่จะเรียนรู้เรื่องการอ่านอักษรนำและก็ต้องอ่านออกเสียงอักษรนำให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ปรอท,ถนน, หญ้า,อย่าง อยาก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คุณครูคิดว่าหนู ๆ นั้นก็จำแนกคำตามที่หนูเข้าใจเรียบร้อยแล้ว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ครูแบ่งอย่างนี้นะ กลุ่มที่ 2 ล่ะครับครูคณิตา</w:t>
      </w:r>
    </w:p>
    <w:p>
      <w:pPr>
        <w:pStyle w:val="BodyText"/>
      </w:pPr>
      <w:r>
        <w:t xml:space="preserve">(คุณครูคณิตา) กลุ่มที่ 2 นะคะ ปรอท ถนน ค่ะ</w:t>
      </w:r>
    </w:p>
    <w:p>
      <w:pPr>
        <w:pStyle w:val="BodyText"/>
      </w:pPr>
      <w:r>
        <w:t xml:space="preserve">(คุณครูปรเมษฐ) และกลุ่มที่ 3 นะครับ อย่าอยู่ อย่าง อยากครูจับกลุ่ม 3 นี้ไว้ด้วยกันนะครับไปดูกันต่อนะ คำที่นักเรียนจำแนกได้นี่มีหลักการอ่านอย่างไร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อ่านออกเสียงพยางค์เดียวต้นกี่ตัว 2 ตัวนะครับ พยันชนะตัวแรกเป็น ห. หีบพยญชนะต้นตัวที่ 2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ปรอทกับถนน อักษรนำที่ออกเสียง 2 พยางค์ค่ะ มีพยัญชนะต้น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 สระอะไรคะ สระกึ่งเสียงค่ะ</w:t>
      </w:r>
    </w:p>
    <w:p>
      <w:pPr>
        <w:pStyle w:val="BodyText"/>
      </w:pPr>
      <w:r>
        <w:t xml:space="preserve">(คุณครูปรเมษฐ) ก็จะอ่านว่า ปะ-หลอด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ถนน เป็นต้นนะครับ ครูมีใบความรู้มามา เพราะฉะนั้น นักเรียนก็นำใบความรุ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นะครับ พร้อมแล้วไปกันครับเด็ก ๆอักษรนำนี่นะครับ คือ</w:t>
      </w:r>
    </w:p>
    <w:p>
      <w:pPr>
        <w:pStyle w:val="BodyText"/>
      </w:pPr>
      <w:r>
        <w:t xml:space="preserve">(คุณครูคณิตา) คือ พยัญชนะ2 ตัวเรียงกัน ตัวหน้ามีอิทธิพลนำเสียงวรรณยุกต์ของตัวที่ตามมา พยัญชนะตัวหน้าเป็นอักษรสูง หรืออัก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อักษรต่ำเดี่ยวเท่านั้น ฟังอีกครั้งนะครับต้องเป็นอักษรต่ำเดี่ยวเท่านั้น เดี๋ยวไปศึกษากันอักษรนี่เป็นอย่างไร เพราะฉะนั้นจะเป็นอั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มีข้อสงสัยค่ะ กลับไปที่หน้าเมื่อกี้นะคะคุณครูปรเมษฐคะ อักษรสูงหรืออักษรกลาง + อักษรต่ำเดี่ยว แสดงว่าอักษรสูง + อักษรต่ำเดี่ยว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อักษรต่ำเดี่ยวจะเป็นอักษรนำได้ไหมคะเพราะว่าพยัญชนะต้น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เป็นอักษรต่ำอย่างหนึ่งนะครับ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ต่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ุ้จักทั้ง 2 ประเภทนะครับ อักษรต่อักษรต่ำที่มีเสียงคู่กับอักษรสูงมี 14 ตัวคือดังนี้นะครับตัว ค. ควาย, ฅ. คน,ช. ช้าง ซ. โซ่</w:t>
      </w:r>
    </w:p>
    <w:p>
      <w:pPr>
        <w:pStyle w:val="BodyText"/>
      </w:pPr>
      <w:r>
        <w:t xml:space="preserve">(คุณครูคณิตา) ฒ. ผู้เฒ่า,ทหาร ธ. ธง พ. พาน ฟ. ฟันภ. สำเภา แล้ว ฮ. นกฮูกค่ะ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นั่นเองครับ อันนี้มีคู่หมดเลย แต่มีอยุ่อักษรนำเดียว ที่ไม่มีคู่นะครับ เดี๋ยวไปดูกันว่ามีตัวอะไรกันบ้างนะครับอักษรต่ำเดี่ยวนะครับ เป็นอักษรที่ไม่มีคู่เสียงสูงเลย มีอยู่ด้วยกัน 10 ตัวอ่านพร้อม ๆ กันเลย งูใหญ่นอนอยู่ ณริมวัดโมฬีโลก งูใหญ่นอนอยู่ณ ริมวัดโมฬีโลก จำมาตั้งแต่สมัยอยู่ ป. 1 แล้วนะครับ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ยังจำอักษรตต่ำเดี่ยวไม่ได้นี่ ก็สามารถใช้ งูใหญ่นอนอยู่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คราวนี้ไปดูการนำอักษรสูงนำนะครับ คำนี้นะครับ อ่านว่า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 ขะ - หนม ค่ะ</w:t>
      </w:r>
    </w:p>
    <w:p>
      <w:pPr>
        <w:pStyle w:val="BodyText"/>
      </w:pPr>
      <w:r>
        <w:t xml:space="preserve">(คุณครูปรเมษฐ) ค่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ออกเสียงครับ อ่านว่า ฉมวก 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อ่านว่าอะไรคะนักเรียน เมื่อนักเรียนเห็นคำนะคะนักเรียนสามารถอ่านออกเสียงได้เลยนะคะ คำนี้นะคะ อ่านว่า ผะ - หลึก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 สะ - หมาน 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ผ. ผึ้ง ส. เสือมันนำอักษรต่ำเดี่ยวนะน. หนู, ม. ม้า, ล. ลิงนะครับ อักษรสูงหลักการท่อง ท่องอย่างไรจำนะครูคณิตาอ่านว่าอย่างไร</w:t>
      </w:r>
    </w:p>
    <w:p>
      <w:pPr>
        <w:pStyle w:val="BodyText"/>
      </w:pPr>
      <w:r>
        <w:t xml:space="preserve">(คุณครูคณิตา)ถุงข้าวสารให้ฉันใช่ไหมคะคุณครูปรเมษฐ</w:t>
      </w:r>
    </w:p>
    <w:p>
      <w:pPr>
        <w:pStyle w:val="BodyText"/>
      </w:pPr>
      <w:r>
        <w:t xml:space="preserve">(คุณครูปรเมษฐ)เด็ก ๆ ท่องตำราเดียวกับครูและครูคณิตาหรือเปล่านั่นคืออักษรสูง อักษรสูงมีอีกนะครับคำนี้อ่านว่าอย่างไรคะนักเรียน อ่านว่า ขะ - หยุ้ม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 ถะ - หวิน 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อ่านว่าสะ - หงบ 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 - หยม - พู ค่ะคุณครูคณิตาและนักเรียนทุกคนครับนี่เราออกเสียงเต็มไหม คำนี้ก็แค่ขะ - หยุ้ม ไม่ใช่ขะ - 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อ่านว่า กะ - หนก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 จะ - หรวด 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อ่านว่า " ตะ - หนุ" ค่ะและก็อีกคำหนึ่งนะ เขียนเหมือนกันเลย เขียนว่า ตนุแปลว่าอะไร เขียนเหมือนกันเลย แต่อ่านว่า ตะ - หนุก ไม่ใช่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อักษรกลางนำ เด็ก ๆ สงสัยอีกแล้วครับครคุณครุคณิตาครับ ก จ ต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เด็ก ๆ จำได้ไหมครับ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ครับไปดูกันต่อ คำนี้อ่านว่าอะไรครับ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จะ - หริดค่ะ</w:t>
      </w:r>
    </w:p>
    <w:p>
      <w:pPr>
        <w:pStyle w:val="BodyText"/>
      </w:pPr>
      <w:r>
        <w:t xml:space="preserve">(คุณครูปรเมษฐ) ต่อไปครับอ่านว่า… เก่งมากครับ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 หงิก หงาย แหงน</w:t>
      </w:r>
    </w:p>
    <w:p>
      <w:pPr>
        <w:pStyle w:val="BodyText"/>
      </w:pPr>
      <w:r>
        <w:t xml:space="preserve">(คุณครูปรเหงาย, แหงน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เด็ก ๆ อ่านบ้างนะ ครูไม่อ่านคราวนี้ต่อไป ต่อไปหมด ต่อไปเป็น ห นำ น น. หนู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ให้เวลา 1 2 3 4 5หมดเวลาครับ ได้ 2 คำหรือเปล่าไม่รู้ไปดูมีดังนี้ อ่านว่า…</w:t>
      </w:r>
    </w:p>
    <w:p>
      <w:pPr>
        <w:pStyle w:val="BodyText"/>
      </w:pPr>
      <w:r>
        <w:t xml:space="preserve">(คุณครูคณิตา) หนูหนี หนามหนัก</w:t>
      </w:r>
    </w:p>
    <w:p>
      <w:pPr>
        <w:pStyle w:val="BodyText"/>
      </w:pPr>
      <w:r>
        <w:t xml:space="preserve">(คุณครูปรเมษฐ) ห นำ น</w:t>
      </w:r>
    </w:p>
    <w:p>
      <w:pPr>
        <w:pStyle w:val="BodyText"/>
      </w:pPr>
      <w:r>
        <w:t xml:space="preserve">(คุณครูปรเมษฐ) ต่อไปเป็น ห. นำ น.มีคำว่าอะไรบ้าง</w:t>
      </w:r>
    </w:p>
    <w:p>
      <w:pPr>
        <w:pStyle w:val="BodyText"/>
      </w:pPr>
      <w:r>
        <w:t xml:space="preserve">(คุณครูคณิตา)หมี แหมหมา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ต่อนะครับ ห นำ ย ย. ยักษ์นั่นเองนะครับ มีคำว่าอะไรบ้างนะครับนักเรียน</w:t>
      </w:r>
    </w:p>
    <w:p>
      <w:pPr>
        <w:pStyle w:val="BodyText"/>
      </w:pPr>
      <w:r>
        <w:t xml:space="preserve">(คุณครูคณิตา) หยาด, หยัก,หยี</w:t>
      </w:r>
    </w:p>
    <w:p>
      <w:pPr>
        <w:pStyle w:val="BodyText"/>
      </w:pPr>
      <w:r>
        <w:t xml:space="preserve">(คุณครูปรเมษฐ) หยีนี่คืออะไรนี่</w:t>
      </w:r>
    </w:p>
    <w:p>
      <w:pPr>
        <w:pStyle w:val="BodyText"/>
      </w:pPr>
      <w:r>
        <w:t xml:space="preserve">(คุณครูคณิตา) น่าจะเป็นอะไรคะ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หยิบนะครับ ต่อไป ห นำ ร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 ห นำ ล ต่อไปเแ็นหลอก เห็นลักษณะการออกเสียงไม่เหมือนกันนะครับ หลับ,หลุด ล. ลิง กระเด็กครั้งเดียวแต่ ร. เรือ นั้นให้กระดกหลายครั้งใช่ไหมครับคร</w:t>
      </w:r>
    </w:p>
    <w:p>
      <w:pPr>
        <w:pStyle w:val="BodyText"/>
      </w:pPr>
      <w:r>
        <w:t xml:space="preserve">(คุณครูปรเมษฐ) ต่อไป ห นำ วคำว่า</w:t>
      </w:r>
    </w:p>
    <w:p>
      <w:pPr>
        <w:pStyle w:val="BodyText"/>
      </w:pPr>
      <w:r>
        <w:t xml:space="preserve">(คุณครูคณิตา)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อ นำ ย มันมีอยู่เท่านี้ครับ อย่า อยู่ อย่าง อยากอย่า อยู่ อย่าง อยาก อย่า อยู่ อย่าง อยากจำไว้นะ มีแค่ 4 คำเท่านั้น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ครับ</w:t>
      </w:r>
    </w:p>
    <w:p>
      <w:pPr>
        <w:pStyle w:val="BodyText"/>
      </w:pPr>
      <w:r>
        <w:t xml:space="preserve">(คุณครูคณิตา) จำไว้เลยนะคะนักเรียนในภาษาไทยมีแค่ 4 คำ ก็คือ อย่าอยู่ อย่าง อยาก ค่ะ</w:t>
      </w:r>
    </w:p>
    <w:p>
      <w:pPr>
        <w:pStyle w:val="BodyText"/>
      </w:pPr>
      <w:r>
        <w:t xml:space="preserve">(คุณครูปรเมษฐ) ครับการอ่านออกเสียงอักษรนำนะครับพยางค์หน้าออกเสียงพยัญชนะตัวที่ 1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ักต์ออกเสียงตามหลังพยัญชนะตัวที่ 1 ที่เป็นอักษรนำ อันนี้คือหลักการอ่านออกเสียงอักษรนำนั่นเองครับ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นักเรียนตอบกับคุณครูก่อนให้เวลาสัก 1 นาที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ตรูปลายทางเป็นที่เรียบ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สิ่งที่หนู ๆ รอคอยนานแล้วนะครับ ครูจะให้นักเรียนได้ทำใบงานแล้วก็ฝึกการอ่านออกเสียงอักษรนำนะครับ โดยจะให้เด็ก ๆ นี่จับคู่กัน จับคู่กันเพื่ออะไรเพื่อฝึกอ่านออกเสียงคำที่มีอักษรนำนะครับ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เดี๋ยวเราไปดูแบบฝึกการอ่านอกเสียงอักษรนำ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เพราะฉะนั้น ออกเสียงให้ถูกต้องด้วยนะครับ อันที่ 2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15 หรือ 20 ดีคะ</w:t>
      </w:r>
    </w:p>
    <w:p>
      <w:pPr>
        <w:pStyle w:val="BodyText"/>
      </w:pPr>
      <w:r>
        <w:t xml:space="preserve">(คุณครูปรเมษฐ)แบบนี้ดีไหมครับ ให้ 20 นาทีเลย เพราะให้ฝึกอ่านแล้วก็ทดสอบด้วย พอครบ10 นาทีแรก หนูก็ทำใบงาน พร้อม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(คุณครูปรเมษฐ) เอาล่ะครับเด็ก ๆ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ฦ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ส. เสือ ม. ม้า ไม้หันอากาศช. ช้าง ช.ช้าง สระอาครูนะ ลองอ่านให้ครูฟังหน่อยอ่านแบบไหน อ่านให้ฟังหน่อย 1 2 3คำล่างอีกคำหนึ่งครับ ส. เสือม. ม้า สระ อา ช. ช้าง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มันไม่สุภาพแล้วก็สมาชิกนะครับ ต้องออกเสียงว่าว่า สะ-มา-ชิก นะครับเดี๋ยวไปอ่านผิดนี่อายเขาเลยนะ ลูกศิษย์ของและครูปรเมษฐนี่ เพราะฉะนั้น จำไว้ อ่านอีกครั้งหนึ่งสมัชชา,สมาคม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คิดแล้วตอบ ให้เวลานักเรียนตอบเป็นที่เรียบร้อยแล้ว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เพราะว่าหากเราอ่านคำเหล่านั้นนี่ผิดไปหรือออกเสียงเพี้ยนไปนี่ ก็จะทำให้สาสน์ที่เราต้องการจะสื่อน่ะค่ะก็อาจจะ อาจจะอะไรคะครูปรเมษฐ</w:t>
      </w:r>
    </w:p>
    <w:p>
      <w:pPr>
        <w:pStyle w:val="BodyText"/>
      </w:pPr>
      <w:r>
        <w:t xml:space="preserve">(คุณครูปรเมษฐ)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ต่อไปอีกข้อหนึ่งครูคณิตา เด็ก ๆ ครับ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้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 วันนี้ก็การอ่านอักษรนำครูนำมาฝากให้นักเรียนไว้นะครับให้นักเรียนนั้นกลับไปทบทวน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ะครับ</w:t>
      </w:r>
    </w:p>
    <w:p>
      <w:pPr>
        <w:pStyle w:val="BodyText"/>
      </w:pPr>
      <w:r>
        <w:t xml:space="preserve">(คุณครูคณิตา) ค่ะซึ่งคุณครูหรือนักเรียนนะคะสามารถดาวน์โหลดข้อมูลได้ที่ www.dltv.ac.th ค่ะ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และครูคณิตาต้อง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มีอักษรนำ มาอ่านคำที่และหนู ๆ ทุกคนวันนี้มาฟังครู…เพลงไทย จะมาอ่านคำที่เอชา เอชา ชา ชะ ชา ชา น้อยแม่ข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นาโน</dc:title>
  <dc:creator/>
  <cp:keywords/>
  <dcterms:created xsi:type="dcterms:W3CDTF">2022-03-17T04:52:29Z</dcterms:created>
  <dcterms:modified xsi:type="dcterms:W3CDTF">2022-03-17T04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